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2B615" w14:textId="015D1B41" w:rsidR="0044174A" w:rsidRDefault="00D24477">
      <w:pPr>
        <w:pStyle w:val="Title"/>
      </w:pPr>
      <w:r>
        <w:t xml:space="preserve">Feedback for Project Number </w:t>
      </w:r>
      <w:r w:rsidR="00B03B99">
        <w:t>19</w:t>
      </w:r>
    </w:p>
    <w:p w14:paraId="4082B616" w14:textId="77777777" w:rsidR="0044174A" w:rsidRDefault="00D24477">
      <w:pPr>
        <w:pStyle w:val="Heading2"/>
      </w:pPr>
      <w:bookmarkStart w:id="0" w:name="instructions"/>
      <w:bookmarkEnd w:id="0"/>
      <w:r>
        <w:t>Instructions</w:t>
      </w:r>
    </w:p>
    <w:p w14:paraId="4082B617" w14:textId="77777777" w:rsidR="0044174A" w:rsidRDefault="00D24477">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4082B618" w14:textId="77777777" w:rsidR="0044174A" w:rsidRDefault="00D24477">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4082B619" w14:textId="77777777" w:rsidR="0044174A" w:rsidRDefault="00D24477">
      <w:pPr>
        <w:pStyle w:val="Heading2"/>
      </w:pPr>
      <w:bookmarkStart w:id="1" w:name="feedback-below"/>
      <w:bookmarkEnd w:id="1"/>
      <w:r>
        <w:t>Feedback Below</w:t>
      </w:r>
    </w:p>
    <w:p w14:paraId="3077F121" w14:textId="5C16A4EB" w:rsidR="00B03B99" w:rsidRDefault="00D24477" w:rsidP="00B03B99">
      <w:pPr>
        <w:pStyle w:val="FirstParagraph"/>
        <w:rPr>
          <w:b/>
        </w:rPr>
      </w:pPr>
      <w:r>
        <w:rPr>
          <w:b/>
        </w:rPr>
        <w:t>What did you first notice about this project?</w:t>
      </w:r>
    </w:p>
    <w:p w14:paraId="6BC1AFEC" w14:textId="71EBCA1E" w:rsidR="0067488C" w:rsidRPr="0067488C" w:rsidRDefault="0067488C" w:rsidP="0067488C">
      <w:pPr>
        <w:pStyle w:val="BodyText"/>
      </w:pPr>
      <w:r>
        <w:t xml:space="preserve">I noticed the great visuals comparing win-loss by team and win-loss by conference. It was very easy to compare the teams/conferences by the bar graphs used. As an observer, I felt like I had a lot of control over the app. I could </w:t>
      </w:r>
      <w:r w:rsidR="00D24477">
        <w:t>choose</w:t>
      </w:r>
      <w:r>
        <w:t xml:space="preserve"> the beginning and ending year to compare win/loss stats, I could view the statistics by year, player, or team, and I could remove statistics in order to simplify the visuals. </w:t>
      </w:r>
    </w:p>
    <w:p w14:paraId="4082B61B" w14:textId="5695CA4F" w:rsidR="0044174A" w:rsidRDefault="00D24477">
      <w:pPr>
        <w:pStyle w:val="BodyText"/>
        <w:rPr>
          <w:b/>
        </w:rPr>
      </w:pPr>
      <w:r>
        <w:rPr>
          <w:b/>
        </w:rPr>
        <w:t>W</w:t>
      </w:r>
      <w:r>
        <w:rPr>
          <w:b/>
        </w:rPr>
        <w:t>hat was this project’s main story?</w:t>
      </w:r>
    </w:p>
    <w:p w14:paraId="4B7F1C47" w14:textId="0B462999" w:rsidR="0067488C" w:rsidRPr="0067488C" w:rsidRDefault="0067488C">
      <w:pPr>
        <w:pStyle w:val="BodyText"/>
        <w:rPr>
          <w:bCs/>
        </w:rPr>
      </w:pPr>
      <w:r>
        <w:rPr>
          <w:bCs/>
        </w:rPr>
        <w:t xml:space="preserve">Michael’s project focused on the NBA from 2002 to 2020. He compared win/loss by teams and by conference. He also compared common NBA stats such as number of minutes played, rebounds, steals, etc. I was able to compare these states </w:t>
      </w:r>
      <w:r w:rsidR="00A933DB">
        <w:rPr>
          <w:bCs/>
        </w:rPr>
        <w:t>by player or by</w:t>
      </w:r>
      <w:r>
        <w:rPr>
          <w:bCs/>
        </w:rPr>
        <w:t xml:space="preserve"> team and I was able to pick </w:t>
      </w:r>
      <w:r w:rsidR="00A933DB">
        <w:rPr>
          <w:bCs/>
        </w:rPr>
        <w:t xml:space="preserve">any interval from 2002 to 2020. </w:t>
      </w:r>
    </w:p>
    <w:p w14:paraId="4082B61C" w14:textId="1DB679C6" w:rsidR="0044174A" w:rsidRDefault="00D24477">
      <w:pPr>
        <w:pStyle w:val="BodyText"/>
        <w:rPr>
          <w:b/>
        </w:rPr>
      </w:pPr>
      <w:r>
        <w:rPr>
          <w:b/>
        </w:rPr>
        <w:t>What were some areas of improvement?</w:t>
      </w:r>
    </w:p>
    <w:p w14:paraId="7C6A5454" w14:textId="3D7A93F2" w:rsidR="00A933DB" w:rsidRPr="00A933DB" w:rsidRDefault="00A933DB">
      <w:pPr>
        <w:pStyle w:val="BodyText"/>
        <w:rPr>
          <w:bCs/>
        </w:rPr>
      </w:pPr>
      <w:r>
        <w:rPr>
          <w:bCs/>
        </w:rPr>
        <w:t xml:space="preserve">I know this isn’t a huge deal, but I would like to see a shiny theme implemented because having some color would make the overall app look nicer. I would also like to see a summary page with some statistics or results that Michael found significant. With all of the choices given to me, I might miss something that Michael found important. </w:t>
      </w:r>
    </w:p>
    <w:p w14:paraId="343992A3" w14:textId="77777777" w:rsidR="00A933DB" w:rsidRDefault="00A933DB">
      <w:pPr>
        <w:pStyle w:val="BodyText"/>
        <w:rPr>
          <w:b/>
        </w:rPr>
      </w:pPr>
    </w:p>
    <w:p w14:paraId="4082B61D" w14:textId="1FBB352F" w:rsidR="0044174A" w:rsidRDefault="00D24477">
      <w:pPr>
        <w:pStyle w:val="BodyText"/>
        <w:rPr>
          <w:b/>
        </w:rPr>
      </w:pPr>
      <w:r>
        <w:rPr>
          <w:b/>
        </w:rPr>
        <w:lastRenderedPageBreak/>
        <w:t>What elements would you add to this project?</w:t>
      </w:r>
    </w:p>
    <w:p w14:paraId="6BF407DD" w14:textId="5B9659B4" w:rsidR="00A933DB" w:rsidRPr="00A933DB" w:rsidRDefault="00A933DB">
      <w:pPr>
        <w:pStyle w:val="BodyText"/>
        <w:rPr>
          <w:bCs/>
        </w:rPr>
      </w:pPr>
      <w:r>
        <w:rPr>
          <w:bCs/>
        </w:rPr>
        <w:t xml:space="preserve">I would add a shiny theme and a brief summary tab. </w:t>
      </w:r>
    </w:p>
    <w:p w14:paraId="7F5A2D80" w14:textId="77777777" w:rsidR="00A933DB" w:rsidRPr="00A933DB" w:rsidRDefault="00A933DB">
      <w:pPr>
        <w:pStyle w:val="BodyText"/>
        <w:rPr>
          <w:bCs/>
        </w:rPr>
      </w:pPr>
    </w:p>
    <w:p w14:paraId="4082B61E" w14:textId="31FC333F" w:rsidR="0044174A" w:rsidRDefault="00D24477">
      <w:pPr>
        <w:pStyle w:val="BodyText"/>
        <w:rPr>
          <w:b/>
        </w:rPr>
      </w:pPr>
      <w:r>
        <w:rPr>
          <w:b/>
        </w:rPr>
        <w:t>What were some successful elements of this project?</w:t>
      </w:r>
    </w:p>
    <w:p w14:paraId="3346BE18" w14:textId="77969D70" w:rsidR="00A933DB" w:rsidRPr="00A933DB" w:rsidRDefault="00A933DB">
      <w:pPr>
        <w:pStyle w:val="BodyText"/>
        <w:rPr>
          <w:bCs/>
        </w:rPr>
      </w:pPr>
      <w:r>
        <w:rPr>
          <w:bCs/>
        </w:rPr>
        <w:t xml:space="preserve">I really liked the </w:t>
      </w:r>
      <w:proofErr w:type="spellStart"/>
      <w:r>
        <w:rPr>
          <w:bCs/>
        </w:rPr>
        <w:t>ggplotly</w:t>
      </w:r>
      <w:proofErr w:type="spellEnd"/>
      <w:r>
        <w:rPr>
          <w:bCs/>
        </w:rPr>
        <w:t xml:space="preserve"> graphics Michael used on the “Performance Graphs” tab. I didn’t realize that you could compare multiple variables on the same plot, I wish I would have used them in my shiny app.</w:t>
      </w:r>
      <w:r w:rsidR="00D24477">
        <w:rPr>
          <w:bCs/>
        </w:rPr>
        <w:t xml:space="preserve"> I liked the structure of the Michael’s app. It was visually pleasing to see all of the graphics that I could control without it feeling overwhelming. Using the navbar tabs was a great way to organize your data. </w:t>
      </w:r>
    </w:p>
    <w:p w14:paraId="4082B61F" w14:textId="3B50A86B" w:rsidR="0044174A" w:rsidRDefault="00D24477">
      <w:pPr>
        <w:pStyle w:val="BodyText"/>
        <w:rPr>
          <w:b/>
        </w:rPr>
      </w:pPr>
      <w:r>
        <w:rPr>
          <w:b/>
        </w:rPr>
        <w:t>Any oth</w:t>
      </w:r>
      <w:r>
        <w:rPr>
          <w:b/>
        </w:rPr>
        <w:t>er thoughts you would like to convey to your peer?</w:t>
      </w:r>
    </w:p>
    <w:p w14:paraId="07A5DDAE" w14:textId="6178F1E6" w:rsidR="00D24477" w:rsidRPr="00D24477" w:rsidRDefault="00D24477">
      <w:pPr>
        <w:pStyle w:val="BodyText"/>
        <w:rPr>
          <w:bCs/>
        </w:rPr>
      </w:pPr>
      <w:r>
        <w:rPr>
          <w:bCs/>
        </w:rPr>
        <w:t>Overall, great shiny app Michael!</w:t>
      </w:r>
    </w:p>
    <w:sectPr w:rsidR="00D24477" w:rsidRPr="00D244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2B624" w14:textId="77777777" w:rsidR="00000000" w:rsidRDefault="00D24477">
      <w:pPr>
        <w:spacing w:after="0"/>
      </w:pPr>
      <w:r>
        <w:separator/>
      </w:r>
    </w:p>
  </w:endnote>
  <w:endnote w:type="continuationSeparator" w:id="0">
    <w:p w14:paraId="4082B626" w14:textId="77777777" w:rsidR="00000000" w:rsidRDefault="00D244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2B620" w14:textId="77777777" w:rsidR="0044174A" w:rsidRDefault="00D24477">
      <w:r>
        <w:separator/>
      </w:r>
    </w:p>
  </w:footnote>
  <w:footnote w:type="continuationSeparator" w:id="0">
    <w:p w14:paraId="4082B621" w14:textId="77777777" w:rsidR="0044174A" w:rsidRDefault="00D244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E31E86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EDDA6C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4174A"/>
    <w:rsid w:val="004E29B3"/>
    <w:rsid w:val="00590D07"/>
    <w:rsid w:val="0067488C"/>
    <w:rsid w:val="00784D58"/>
    <w:rsid w:val="008D6863"/>
    <w:rsid w:val="00A933DB"/>
    <w:rsid w:val="00B03B99"/>
    <w:rsid w:val="00B86B75"/>
    <w:rsid w:val="00BC48D5"/>
    <w:rsid w:val="00C36279"/>
    <w:rsid w:val="00D2447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2B615"/>
  <w15:docId w15:val="{C8636826-DD05-4213-8634-54E122D65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477</Words>
  <Characters>272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Kat Smith</dc:creator>
  <cp:lastModifiedBy>Kat Smith</cp:lastModifiedBy>
  <cp:revision>3</cp:revision>
  <dcterms:created xsi:type="dcterms:W3CDTF">2021-05-10T16:06:00Z</dcterms:created>
  <dcterms:modified xsi:type="dcterms:W3CDTF">2021-05-10T16:41:00Z</dcterms:modified>
</cp:coreProperties>
</file>